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4a37b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c53d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ddb964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cef2451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9Z</dcterms:created>
  <dcterms:modified xsi:type="dcterms:W3CDTF">2016-11-22T05:00:09Z</dcterms:modified>
</cp:coreProperties>
</file>